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BC5902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BC5902" w:rsidRDefault="00D647F4" w:rsidP="007244C1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32"/>
        </w:rPr>
        <w:t>le p</w:t>
      </w:r>
      <w:r w:rsidR="00C47EE9" w:rsidRPr="00BC5902">
        <w:rPr>
          <w:rFonts w:ascii="Calibri" w:hAnsi="Calibri"/>
          <w:b/>
          <w:color w:val="0070C0"/>
          <w:spacing w:val="-2"/>
          <w:sz w:val="32"/>
        </w:rPr>
        <w:t>rogramm</w:t>
      </w:r>
      <w:r w:rsidR="00444932" w:rsidRPr="00BC5902">
        <w:rPr>
          <w:rFonts w:ascii="Calibri" w:hAnsi="Calibri"/>
          <w:b/>
          <w:color w:val="0070C0"/>
          <w:spacing w:val="-2"/>
          <w:sz w:val="32"/>
        </w:rPr>
        <w:t xml:space="preserve">e de </w:t>
      </w:r>
      <w:r w:rsidR="007244C1" w:rsidRPr="007244C1">
        <w:rPr>
          <w:rFonts w:ascii="Calibri" w:hAnsi="Calibri"/>
          <w:b/>
          <w:color w:val="0070C0"/>
          <w:spacing w:val="-2"/>
          <w:sz w:val="32"/>
        </w:rPr>
        <w:t>renforcement des capacités de la santé et la sécurité</w:t>
      </w:r>
      <w:bookmarkStart w:id="0" w:name="_GoBack"/>
      <w:bookmarkEnd w:id="0"/>
      <w:r w:rsidR="007244C1" w:rsidRPr="007244C1">
        <w:rPr>
          <w:rFonts w:ascii="Calibri" w:hAnsi="Calibri"/>
          <w:b/>
          <w:color w:val="0070C0"/>
          <w:spacing w:val="-2"/>
          <w:sz w:val="32"/>
        </w:rPr>
        <w:t xml:space="preserve"> au travail</w:t>
      </w:r>
      <w:r w:rsidR="003C1321" w:rsidRPr="00BC5902">
        <w:rPr>
          <w:rFonts w:ascii="Calibri" w:hAnsi="Calibri"/>
          <w:b/>
          <w:color w:val="0070C0"/>
          <w:spacing w:val="-2"/>
          <w:sz w:val="32"/>
        </w:rPr>
        <w:t xml:space="preserve"> (OSH</w:t>
      </w:r>
      <w:r w:rsidR="00A82570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BC5902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BC5902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BC5902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BC5902" w:rsidTr="00C47EE9">
        <w:tc>
          <w:tcPr>
            <w:tcW w:w="9245" w:type="dxa"/>
            <w:shd w:val="clear" w:color="auto" w:fill="FDE9D9"/>
          </w:tcPr>
          <w:p w:rsidR="00C47EE9" w:rsidRPr="00BC5902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BC5902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charger ce formulaire dans votre ordinateur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 xml:space="preserve">Remplir le formulaire </w:t>
            </w:r>
            <w:r w:rsidR="006065D7" w:rsidRPr="00BC5902">
              <w:rPr>
                <w:rFonts w:ascii="Arial" w:hAnsi="Arial"/>
              </w:rPr>
              <w:t>de façon électronique</w:t>
            </w:r>
            <w:r w:rsidRPr="00BC5902">
              <w:rPr>
                <w:rFonts w:ascii="Arial" w:hAnsi="Arial"/>
              </w:rPr>
              <w:t xml:space="preserve"> et le sauvegarder</w:t>
            </w:r>
          </w:p>
          <w:p w:rsidR="00C47EE9" w:rsidRPr="00BC5902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Envoyer le formulaire rempli à l</w:t>
            </w:r>
            <w:r w:rsidRPr="00BC5902">
              <w:rPr>
                <w:rFonts w:ascii="Arial" w:hAnsi="Arial" w:cs="Arial"/>
                <w:rtl/>
                <w:cs/>
              </w:rPr>
              <w:t>’</w:t>
            </w:r>
            <w:r w:rsidRPr="00BC5902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BC5902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BC5902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BC5902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</w:r>
      <w:r w:rsidRPr="00BC5902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BC5902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BC5902">
        <w:rPr>
          <w:rFonts w:ascii="Calibri" w:hAnsi="Calibri"/>
          <w:b/>
          <w:color w:val="0070C0"/>
          <w:spacing w:val="-2"/>
          <w:sz w:val="28"/>
        </w:rPr>
        <w:t>/. /</w:t>
      </w:r>
      <w:r w:rsidRPr="00BC5902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BC5902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Réalisé dans le cadre des programmes de renforcement des capacités (</w:t>
      </w:r>
      <w:proofErr w:type="spellStart"/>
      <w:r w:rsidRPr="00BC5902">
        <w:rPr>
          <w:rFonts w:ascii="Arial" w:hAnsi="Arial"/>
        </w:rPr>
        <w:t>CaB</w:t>
      </w:r>
      <w:proofErr w:type="spellEnd"/>
      <w:r w:rsidRPr="00BC5902">
        <w:rPr>
          <w:rFonts w:ascii="Arial" w:hAnsi="Arial"/>
        </w:rPr>
        <w:t>) du Centre de recherches statistiques, économiques et sociales et de formation pour les pays islamiques (SESRIC), l</w:t>
      </w:r>
      <w:r w:rsidRPr="00BC5902">
        <w:rPr>
          <w:rFonts w:ascii="Arial" w:hAnsi="Arial" w:cs="Arial"/>
          <w:rtl/>
          <w:cs/>
        </w:rPr>
        <w:t>’</w:t>
      </w:r>
      <w:r w:rsidRPr="00BC5902">
        <w:rPr>
          <w:rFonts w:ascii="Arial" w:hAnsi="Arial"/>
        </w:rPr>
        <w:t xml:space="preserve">objectif de ce questionnaire </w:t>
      </w:r>
      <w:r w:rsidR="00DC4204" w:rsidRPr="00BC5902">
        <w:rPr>
          <w:rFonts w:ascii="Arial" w:hAnsi="Arial"/>
        </w:rPr>
        <w:t xml:space="preserve">consiste à </w:t>
      </w:r>
      <w:r w:rsidR="005F2C6A" w:rsidRPr="00BC5902">
        <w:rPr>
          <w:rFonts w:ascii="Arial" w:hAnsi="Arial"/>
        </w:rPr>
        <w:t>identifier</w:t>
      </w:r>
      <w:r w:rsidRPr="00BC5902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A97C90" w:rsidRPr="005F2C6A">
        <w:rPr>
          <w:rFonts w:ascii="Arial" w:hAnsi="Arial"/>
        </w:rPr>
        <w:t>États membres</w:t>
      </w:r>
      <w:r w:rsidR="00A97C90" w:rsidRPr="00BC5902">
        <w:rPr>
          <w:rFonts w:ascii="Arial" w:hAnsi="Arial"/>
        </w:rPr>
        <w:t xml:space="preserve"> </w:t>
      </w:r>
      <w:r w:rsidRPr="00BC5902">
        <w:rPr>
          <w:rFonts w:ascii="Arial" w:hAnsi="Arial"/>
        </w:rPr>
        <w:t>de l'OCI seront d</w:t>
      </w:r>
      <w:r w:rsidRPr="00BC5902">
        <w:rPr>
          <w:rFonts w:ascii="Arial" w:hAnsi="Arial" w:cs="Arial"/>
          <w:rtl/>
          <w:cs/>
        </w:rPr>
        <w:t>’</w:t>
      </w:r>
      <w:r w:rsidRPr="00BC5902">
        <w:rPr>
          <w:rFonts w:ascii="Arial" w:hAnsi="Arial"/>
        </w:rPr>
        <w:t xml:space="preserve">abord étudiés et </w:t>
      </w:r>
      <w:r w:rsidR="00DC4204" w:rsidRPr="00BC5902">
        <w:rPr>
          <w:rFonts w:ascii="Arial" w:hAnsi="Arial"/>
        </w:rPr>
        <w:t>ensuite les faire correspondre</w:t>
      </w:r>
      <w:r w:rsidRPr="00BC5902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 xml:space="preserve">Pour la partie 1, veuillez fournir </w:t>
      </w:r>
      <w:r w:rsidR="00DC4204" w:rsidRPr="00BC5902">
        <w:rPr>
          <w:rFonts w:ascii="Arial" w:hAnsi="Arial"/>
        </w:rPr>
        <w:t>d</w:t>
      </w:r>
      <w:r w:rsidRPr="00BC5902">
        <w:rPr>
          <w:rFonts w:ascii="Arial" w:hAnsi="Arial"/>
        </w:rPr>
        <w:t xml:space="preserve">es </w:t>
      </w:r>
      <w:r w:rsidR="00DC4204" w:rsidRPr="00BC5902">
        <w:rPr>
          <w:rFonts w:ascii="Arial" w:hAnsi="Arial"/>
        </w:rPr>
        <w:t>renseignements</w:t>
      </w:r>
      <w:r w:rsidRPr="00BC5902">
        <w:rPr>
          <w:rFonts w:ascii="Arial" w:hAnsi="Arial"/>
        </w:rPr>
        <w:t xml:space="preserve"> </w:t>
      </w:r>
      <w:r w:rsidR="00DC4204" w:rsidRPr="00BC5902">
        <w:rPr>
          <w:rFonts w:ascii="Arial" w:hAnsi="Arial"/>
        </w:rPr>
        <w:t>sur</w:t>
      </w:r>
      <w:r w:rsidRPr="00BC5902">
        <w:rPr>
          <w:rFonts w:ascii="Arial" w:hAnsi="Arial"/>
        </w:rPr>
        <w:t xml:space="preserve"> votre institution</w:t>
      </w:r>
      <w:r w:rsidR="00E21E53" w:rsidRPr="00BC5902">
        <w:rPr>
          <w:rFonts w:ascii="Arial" w:hAnsi="Arial"/>
        </w:rPr>
        <w:t>, le responsable, le</w:t>
      </w:r>
      <w:r w:rsidRPr="00BC5902">
        <w:rPr>
          <w:rFonts w:ascii="Arial" w:hAnsi="Arial"/>
        </w:rPr>
        <w:t xml:space="preserve"> point focal qui répond au questionnaire, ainsi </w:t>
      </w:r>
      <w:r w:rsidR="00E21E53" w:rsidRPr="00BC5902">
        <w:rPr>
          <w:rFonts w:ascii="Arial" w:hAnsi="Arial"/>
        </w:rPr>
        <w:t>que celles d’une</w:t>
      </w:r>
      <w:r w:rsidRPr="00BC5902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BC5902">
        <w:rPr>
          <w:rFonts w:ascii="Arial" w:hAnsi="Arial"/>
        </w:rPr>
        <w:t>correspondante</w:t>
      </w:r>
      <w:r w:rsidRPr="00BC5902">
        <w:rPr>
          <w:rFonts w:ascii="Arial" w:hAnsi="Arial"/>
        </w:rPr>
        <w:t xml:space="preserve">. Si votre </w:t>
      </w:r>
      <w:r w:rsidR="005F2C6A" w:rsidRPr="00BC5902">
        <w:rPr>
          <w:rFonts w:ascii="Arial" w:hAnsi="Arial"/>
        </w:rPr>
        <w:t>institution ne</w:t>
      </w:r>
      <w:r w:rsidRPr="00BC5902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BC5902">
        <w:rPr>
          <w:rFonts w:ascii="Arial" w:eastAsia="Arial" w:hAnsi="Arial" w:cs="Arial"/>
        </w:rPr>
        <w:t xml:space="preserve"> </w:t>
      </w:r>
      <w:r w:rsidRPr="00BC5902">
        <w:rPr>
          <w:rFonts w:ascii="Arial" w:hAnsi="Arial"/>
        </w:rPr>
        <w:t>Dans la colonne B, veuillez cocher en inscrivant une croix « X » si votre institution a besoin d</w:t>
      </w:r>
      <w:r w:rsidRPr="00BC5902">
        <w:rPr>
          <w:rFonts w:ascii="Arial" w:hAnsi="Arial" w:cs="Arial"/>
          <w:rtl/>
          <w:cs/>
        </w:rPr>
        <w:t>’</w:t>
      </w:r>
      <w:r w:rsidRPr="00BC5902">
        <w:rPr>
          <w:rFonts w:ascii="Arial" w:hAnsi="Arial"/>
        </w:rPr>
        <w:t xml:space="preserve">une formation à court terme pour l'activité </w:t>
      </w:r>
      <w:r w:rsidR="00E21E53" w:rsidRPr="00BC5902">
        <w:rPr>
          <w:rFonts w:ascii="Arial" w:hAnsi="Arial"/>
        </w:rPr>
        <w:t>correspondante</w:t>
      </w:r>
      <w:r w:rsidRPr="00BC5902">
        <w:rPr>
          <w:rFonts w:ascii="Arial" w:hAnsi="Arial"/>
        </w:rPr>
        <w:t>.</w:t>
      </w:r>
    </w:p>
    <w:p w:rsidR="00C47EE9" w:rsidRPr="00BC5902" w:rsidRDefault="00C47EE9" w:rsidP="00C47EE9">
      <w:pPr>
        <w:spacing w:after="60"/>
        <w:rPr>
          <w:rFonts w:ascii="Arial" w:eastAsia="Arial" w:hAnsi="Arial" w:cs="Arial"/>
        </w:rPr>
      </w:pPr>
      <w:r w:rsidRPr="00BC5902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BC5902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e votre institution:</w:t>
      </w:r>
    </w:p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om de l</w:t>
            </w:r>
            <w:r w:rsidRPr="00BC5902">
              <w:rPr>
                <w:rFonts w:ascii="Arial" w:hAnsi="Arial" w:cs="Arial"/>
                <w:b/>
                <w:rtl/>
                <w:cs/>
              </w:rPr>
              <w:t>’</w:t>
            </w:r>
            <w:r w:rsidRPr="00BC5902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om et prénom du responsable de l</w:t>
            </w:r>
            <w:r w:rsidRPr="00BC5902">
              <w:rPr>
                <w:rFonts w:ascii="Arial" w:hAnsi="Arial" w:cs="Arial"/>
                <w:b/>
                <w:rtl/>
                <w:cs/>
              </w:rPr>
              <w:t>’</w:t>
            </w:r>
            <w:r w:rsidRPr="00BC5902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rPr>
          <w:trHeight w:val="377"/>
        </w:trPr>
        <w:tc>
          <w:tcPr>
            <w:tcW w:w="2065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BC5902" w:rsidRDefault="00E21E53" w:rsidP="00E21E53">
      <w:pPr>
        <w:ind w:left="360"/>
        <w:rPr>
          <w:rFonts w:ascii="Arial" w:hAnsi="Arial" w:cs="Arial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u point focal répondant au questionnaire:</w:t>
      </w:r>
    </w:p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rPr>
          <w:trHeight w:val="117"/>
        </w:trPr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ind w:left="720" w:hanging="720"/>
        <w:rPr>
          <w:rFonts w:ascii="Arial" w:hAnsi="Arial" w:cs="Arial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>Veuillez fournir les coordonnées d</w:t>
      </w:r>
      <w:r w:rsidRPr="00BC5902">
        <w:rPr>
          <w:rFonts w:ascii="Arial" w:hAnsi="Arial" w:cs="Arial"/>
          <w:rtl/>
          <w:cs/>
        </w:rPr>
        <w:t>’</w:t>
      </w:r>
      <w:r w:rsidRPr="00BC5902">
        <w:rPr>
          <w:rFonts w:ascii="Arial" w:hAnsi="Arial"/>
        </w:rPr>
        <w:t>une personne ressource supplémentaire: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  <w:r w:rsidRPr="00BC5902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2061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BC5902">
        <w:rPr>
          <w:rFonts w:ascii="Arial" w:hAnsi="Arial"/>
        </w:rPr>
        <w:t xml:space="preserve">Veuillez indiquer l'ordre des langues dans lesquelles votre institution </w:t>
      </w:r>
      <w:r w:rsidR="00D26B02" w:rsidRPr="00BC5902">
        <w:rPr>
          <w:rFonts w:ascii="Arial" w:hAnsi="Arial"/>
        </w:rPr>
        <w:t xml:space="preserve">peut </w:t>
      </w:r>
      <w:r w:rsidR="00D26B02" w:rsidRPr="00BC5902">
        <w:rPr>
          <w:rFonts w:ascii="Arial" w:hAnsi="Arial"/>
          <w:b/>
          <w:u w:val="single"/>
        </w:rPr>
        <w:t>RECEVOIR</w:t>
      </w:r>
      <w:r w:rsidRPr="00BC5902">
        <w:rPr>
          <w:rFonts w:ascii="Arial" w:hAnsi="Arial"/>
        </w:rPr>
        <w:t xml:space="preserve"> un cour</w:t>
      </w:r>
      <w:r w:rsidR="00D26B02" w:rsidRPr="00BC5902">
        <w:rPr>
          <w:rFonts w:ascii="Arial" w:hAnsi="Arial"/>
        </w:rPr>
        <w:t>s</w:t>
      </w:r>
      <w:r w:rsidRPr="00BC5902">
        <w:rPr>
          <w:rFonts w:ascii="Arial" w:hAnsi="Arial"/>
        </w:rPr>
        <w:t xml:space="preserve"> de formation en </w:t>
      </w:r>
      <w:r w:rsidR="00E21E53" w:rsidRPr="00BC5902">
        <w:rPr>
          <w:rFonts w:ascii="Arial" w:hAnsi="Arial"/>
        </w:rPr>
        <w:t>inscrivant un « X »</w:t>
      </w:r>
      <w:r w:rsidRPr="00BC5902">
        <w:rPr>
          <w:rFonts w:ascii="Arial" w:hAnsi="Arial"/>
        </w:rPr>
        <w:t xml:space="preserve"> dans la colonne correspondante.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BC5902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BC5902" w:rsidRDefault="00C47EE9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BC5902">
        <w:rPr>
          <w:rFonts w:ascii="Arial" w:hAnsi="Arial"/>
        </w:rPr>
        <w:t xml:space="preserve">Veuillez indiquer l'ordre des langues dans lesquelles votre institution </w:t>
      </w:r>
      <w:r w:rsidR="005F2C6A" w:rsidRPr="00BC5902">
        <w:rPr>
          <w:rFonts w:ascii="Arial" w:hAnsi="Arial"/>
        </w:rPr>
        <w:t xml:space="preserve">peut </w:t>
      </w:r>
      <w:r w:rsidR="00E21E53" w:rsidRPr="00BC5902">
        <w:rPr>
          <w:rFonts w:ascii="Arial" w:hAnsi="Arial"/>
        </w:rPr>
        <w:t>fourn</w:t>
      </w:r>
      <w:r w:rsidR="00D647F4" w:rsidRPr="00BC5902">
        <w:rPr>
          <w:rFonts w:ascii="Arial" w:hAnsi="Arial"/>
        </w:rPr>
        <w:t xml:space="preserve">ir des </w:t>
      </w:r>
      <w:r w:rsidR="00E21E53" w:rsidRPr="00BC5902">
        <w:rPr>
          <w:rFonts w:ascii="Arial" w:hAnsi="Arial"/>
        </w:rPr>
        <w:t>expert</w:t>
      </w:r>
      <w:r w:rsidR="00D647F4" w:rsidRPr="00BC5902">
        <w:rPr>
          <w:rFonts w:ascii="Arial" w:hAnsi="Arial"/>
        </w:rPr>
        <w:t xml:space="preserve">s pour </w:t>
      </w:r>
      <w:r w:rsidR="005F2C6A" w:rsidRPr="00BC5902">
        <w:rPr>
          <w:rFonts w:ascii="Arial" w:hAnsi="Arial"/>
          <w:b/>
          <w:u w:val="single"/>
        </w:rPr>
        <w:t>DISPENSER</w:t>
      </w:r>
      <w:r w:rsidRPr="00BC5902">
        <w:rPr>
          <w:rFonts w:ascii="Arial" w:hAnsi="Arial"/>
        </w:rPr>
        <w:t xml:space="preserve"> un cour</w:t>
      </w:r>
      <w:r w:rsidR="005F2C6A" w:rsidRPr="00BC5902">
        <w:rPr>
          <w:rFonts w:ascii="Arial" w:hAnsi="Arial"/>
        </w:rPr>
        <w:t>s</w:t>
      </w:r>
      <w:r w:rsidRPr="00BC5902">
        <w:rPr>
          <w:rFonts w:ascii="Arial" w:hAnsi="Arial"/>
        </w:rPr>
        <w:t xml:space="preserve"> de formation dans d</w:t>
      </w:r>
      <w:r w:rsidRPr="00BC5902">
        <w:rPr>
          <w:rFonts w:ascii="Arial" w:hAnsi="Arial" w:cs="Arial"/>
          <w:rtl/>
          <w:cs/>
        </w:rPr>
        <w:t>’</w:t>
      </w:r>
      <w:r w:rsidRPr="00BC5902">
        <w:rPr>
          <w:rFonts w:ascii="Arial" w:hAnsi="Arial"/>
        </w:rPr>
        <w:t xml:space="preserve">autres pays en </w:t>
      </w:r>
      <w:r w:rsidR="00E21E53" w:rsidRPr="00BC5902">
        <w:rPr>
          <w:rFonts w:ascii="Arial" w:hAnsi="Arial"/>
        </w:rPr>
        <w:t>inscrivant un « X »</w:t>
      </w:r>
      <w:r w:rsidRPr="00BC5902">
        <w:rPr>
          <w:rFonts w:ascii="Arial" w:hAnsi="Arial"/>
        </w:rPr>
        <w:t xml:space="preserve"> dans la colonne correspondante.</w:t>
      </w:r>
    </w:p>
    <w:p w:rsidR="00C47EE9" w:rsidRPr="00BC5902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BC5902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BC5902" w:rsidRDefault="00D26B02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BC5902" w:rsidRDefault="00C47EE9" w:rsidP="00C47EE9">
            <w:pPr>
              <w:jc w:val="center"/>
              <w:rPr>
                <w:rFonts w:ascii="Arial" w:hAnsi="Arial" w:cs="Arial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BC5902" w:rsidTr="00C47EE9">
        <w:tc>
          <w:tcPr>
            <w:tcW w:w="5058" w:type="dxa"/>
          </w:tcPr>
          <w:p w:rsidR="00C47EE9" w:rsidRPr="00BC5902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C5902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BC5902">
              <w:rPr>
                <w:u w:val="single"/>
              </w:rPr>
              <w:t>TROISIÈME</w:t>
            </w:r>
            <w:r w:rsidRPr="00BC5902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BC5902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BC5902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BC5902" w:rsidRDefault="00C47EE9" w:rsidP="00C47EE9">
      <w:pPr>
        <w:spacing w:after="120"/>
        <w:rPr>
          <w:rFonts w:ascii="Arial" w:hAnsi="Arial" w:cs="Arial"/>
        </w:rPr>
      </w:pPr>
      <w:r w:rsidRPr="00BC5902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BC5902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br w:type="page"/>
      </w:r>
      <w:r w:rsidRPr="00BC5902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BC5902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BC5902">
        <w:rPr>
          <w:rFonts w:ascii="Arial" w:hAnsi="Arial"/>
        </w:rPr>
        <w:t>Pour chacun des sujets / domaines indiqués ci-dessous, veuillez renseigner:</w:t>
      </w:r>
    </w:p>
    <w:p w:rsidR="00C47EE9" w:rsidRPr="00BC5902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BC5902">
        <w:rPr>
          <w:rFonts w:ascii="Arial" w:hAnsi="Arial"/>
        </w:rPr>
        <w:t>si</w:t>
      </w:r>
      <w:proofErr w:type="gramEnd"/>
      <w:r w:rsidRPr="00BC5902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BC5902">
        <w:rPr>
          <w:rFonts w:ascii="Arial" w:hAnsi="Arial"/>
          <w:b/>
        </w:rPr>
        <w:t>Peut offrir une formation</w:t>
      </w:r>
      <w:r w:rsidRPr="00BC5902">
        <w:rPr>
          <w:rFonts w:ascii="Arial" w:hAnsi="Arial"/>
        </w:rPr>
        <w:t> », ou</w:t>
      </w:r>
    </w:p>
    <w:p w:rsidR="00C47EE9" w:rsidRPr="00BC5902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BC5902">
        <w:rPr>
          <w:rFonts w:ascii="Arial" w:hAnsi="Arial"/>
        </w:rPr>
        <w:t>si</w:t>
      </w:r>
      <w:proofErr w:type="gramEnd"/>
      <w:r w:rsidRPr="00BC5902">
        <w:rPr>
          <w:rFonts w:ascii="Arial" w:hAnsi="Arial"/>
        </w:rPr>
        <w:t xml:space="preserve"> votre institution a besoin de formation (cochez la case sous la rubrique « </w:t>
      </w:r>
      <w:r w:rsidRPr="00BC5902">
        <w:rPr>
          <w:rFonts w:ascii="Arial" w:hAnsi="Arial"/>
          <w:b/>
        </w:rPr>
        <w:t>Besoin</w:t>
      </w:r>
      <w:r w:rsidRPr="00BC5902">
        <w:rPr>
          <w:rFonts w:ascii="Arial" w:hAnsi="Arial"/>
        </w:rPr>
        <w:t xml:space="preserve"> </w:t>
      </w:r>
      <w:r w:rsidRPr="00BC5902">
        <w:rPr>
          <w:rFonts w:ascii="Arial" w:hAnsi="Arial"/>
          <w:b/>
        </w:rPr>
        <w:t>de formation</w:t>
      </w:r>
      <w:r w:rsidRPr="00BC5902">
        <w:rPr>
          <w:rFonts w:ascii="Arial" w:hAnsi="Arial"/>
        </w:rPr>
        <w:t> ».</w:t>
      </w:r>
    </w:p>
    <w:p w:rsidR="00C47EE9" w:rsidRPr="00BC5902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BC5902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BC5902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BC5902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BC5902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</w:rPr>
              <w:t xml:space="preserve">(veuillez </w:t>
            </w:r>
            <w:r w:rsidR="00D647F4" w:rsidRPr="00BC5902">
              <w:rPr>
                <w:b/>
                <w:color w:val="FFFFFF"/>
              </w:rPr>
              <w:t>inscrire</w:t>
            </w:r>
            <w:r w:rsidRPr="00BC5902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BC5902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BC5902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BC5902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b/>
                <w:color w:val="FFFFFF"/>
              </w:rPr>
              <w:t xml:space="preserve">(veuillez </w:t>
            </w:r>
            <w:r w:rsidR="00D647F4" w:rsidRPr="00BC5902">
              <w:rPr>
                <w:b/>
                <w:color w:val="FFFFFF"/>
              </w:rPr>
              <w:t>inscrire</w:t>
            </w:r>
            <w:r w:rsidRPr="00BC5902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BC5902" w:rsidRPr="00BC5902" w:rsidTr="00E069F2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C5902" w:rsidRPr="00BC5902" w:rsidRDefault="00BC5902" w:rsidP="00BC5902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>QUESTIONS GENERALES</w:t>
            </w:r>
          </w:p>
        </w:tc>
      </w:tr>
      <w:tr w:rsidR="004E3956" w:rsidRPr="00BC5902" w:rsidTr="00F61829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>Règles internationales en matière de SST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Système de gestion de la Santé et de la sécurité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ystèmes de ges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ôles des systèmes de ges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léments du système de ges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udit des compétenc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apports d’Audi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Évaluation des risques et approche proactiv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nalyse Sectoriell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nalyse Factoriell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ologies d’évaluation des 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9B750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A97C9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  <w:color w:val="000000"/>
              </w:rPr>
              <w:t xml:space="preserve">HYGIENE </w:t>
            </w:r>
            <w:r w:rsidR="00A97C90">
              <w:rPr>
                <w:rFonts w:ascii="Arial" w:hAnsi="Arial" w:cs="Arial"/>
                <w:b/>
                <w:bCs/>
                <w:color w:val="000000"/>
              </w:rPr>
              <w:t>DU TRAVAIL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548DD4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Fondamentaux de l’Hygiène industrielle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Normes d'hygiène d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Valeurs limites d'exposition </w:t>
            </w:r>
            <w:r w:rsidR="00A97C90">
              <w:rPr>
                <w:rFonts w:ascii="Arial" w:hAnsi="Arial" w:cs="Arial"/>
              </w:rPr>
              <w:t>d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e contrôle de qualité dans les laboratoir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sures d'hygièn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Anatomie, physiologie et </w:t>
            </w:r>
            <w:r w:rsidR="00BC5902" w:rsidRPr="00BC5902">
              <w:rPr>
                <w:rFonts w:ascii="Arial" w:hAnsi="Arial" w:cs="Arial"/>
              </w:rPr>
              <w:t>toxic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physiques (bruit, les rayonnements et le stress thermique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Risques chimiques (VOC, Heavy </w:t>
            </w:r>
            <w:r w:rsidR="00BC5902" w:rsidRPr="00BC5902">
              <w:rPr>
                <w:rFonts w:ascii="Arial" w:hAnsi="Arial" w:cs="Arial"/>
              </w:rPr>
              <w:t>métal</w:t>
            </w:r>
            <w:r w:rsidRPr="00BC5902">
              <w:rPr>
                <w:rFonts w:ascii="Arial" w:hAnsi="Arial" w:cs="Arial"/>
              </w:rPr>
              <w:t>, Acid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biologiques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Échantillonnage d’air et</w:t>
            </w:r>
            <w:r w:rsidR="00D677E8">
              <w:rPr>
                <w:rFonts w:ascii="Arial" w:hAnsi="Arial" w:cs="Arial"/>
              </w:rPr>
              <w:t xml:space="preserve"> enquêt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sure du son et ventilation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</w:t>
            </w:r>
            <w:r w:rsidR="003C1321" w:rsidRPr="00BC5902">
              <w:rPr>
                <w:rFonts w:ascii="Arial" w:hAnsi="Arial" w:cs="Arial"/>
              </w:rPr>
              <w:t xml:space="preserve"> de protection respiratoire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Qualité de l’air intérieur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e ventila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ind w:left="720"/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>Brui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erte de l’ ouïe / méthodes de protec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Vibr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lastRenderedPageBreak/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dues aux exposition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tapes de la planification pour les éléments du plan d’action</w:t>
            </w:r>
          </w:p>
          <w:p w:rsidR="003C1321" w:rsidRPr="00BC5902" w:rsidRDefault="003C1321" w:rsidP="00BC5902">
            <w:pPr>
              <w:ind w:left="720"/>
              <w:jc w:val="left"/>
              <w:rPr>
                <w:rFonts w:ascii="Arial" w:hAnsi="Arial" w:cs="Arial"/>
              </w:rPr>
            </w:pP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lastRenderedPageBreak/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  <w:b/>
                <w:bCs/>
              </w:rPr>
              <w:t>Confort thermiqu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 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Poussiè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 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liées à l'exposition au matériel d'échantillonn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losion de poussiè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Éclair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s</w:t>
            </w:r>
            <w:r w:rsidR="003C1321" w:rsidRPr="00BC5902">
              <w:rPr>
                <w:rFonts w:ascii="Arial" w:hAnsi="Arial" w:cs="Arial"/>
              </w:rPr>
              <w:t xml:space="preserve"> de mesure</w:t>
            </w:r>
          </w:p>
        </w:tc>
        <w:tc>
          <w:tcPr>
            <w:tcW w:w="1843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Facteurs chimiqu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tockag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Transpor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Consignes de prévention 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Méthodes </w:t>
            </w:r>
            <w:r w:rsidR="00BC5902" w:rsidRPr="00BC5902">
              <w:rPr>
                <w:rFonts w:ascii="Arial" w:hAnsi="Arial" w:cs="Arial"/>
              </w:rPr>
              <w:t>analy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Expositions chimiqu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éthodes de mesu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des cancérogènes en milieu de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Limites d’exposition professionnelle aux produits chimiques dangereux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Enregistrement, évaluation, </w:t>
            </w:r>
            <w:r w:rsidR="00BC5902" w:rsidRPr="00BC5902">
              <w:rPr>
                <w:rFonts w:ascii="Arial" w:hAnsi="Arial" w:cs="Arial"/>
              </w:rPr>
              <w:t>autorisation</w:t>
            </w:r>
            <w:r w:rsidRPr="00BC5902">
              <w:rPr>
                <w:rFonts w:ascii="Arial" w:hAnsi="Arial" w:cs="Arial"/>
              </w:rPr>
              <w:t xml:space="preserve"> et restriction des produits chimiques (</w:t>
            </w:r>
            <w:r w:rsidR="00BC5902" w:rsidRPr="00BC5902">
              <w:rPr>
                <w:rFonts w:ascii="Arial" w:hAnsi="Arial" w:cs="Arial"/>
              </w:rPr>
              <w:t>REACH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Nanomatériaux au travai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OHS pour les travailleurs avec l'amiant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Forte exposition aux métaux dans l'air et le sang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</w:t>
            </w:r>
            <w:r w:rsidR="003C1321" w:rsidRPr="00BC5902">
              <w:rPr>
                <w:rFonts w:ascii="Arial" w:hAnsi="Arial" w:cs="Arial"/>
              </w:rPr>
              <w:t xml:space="preserve"> Composé Organique Volatile (VOC)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a silic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a poussièr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 fibres minérales fabriquées par l’homm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aux métaux lourd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’acide minéral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Exposition à l'amian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420D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SECURITE</w:t>
            </w:r>
            <w:r w:rsidRPr="00BC5902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AU TRAVAIL</w:t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Sécurité des machin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, principes et méthode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auses communes des incidents des machines et comment les éviter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ecteurs </w:t>
            </w:r>
            <w:r w:rsidR="00BC5902" w:rsidRPr="00BC5902">
              <w:rPr>
                <w:rFonts w:ascii="Arial" w:hAnsi="Arial" w:cs="Arial"/>
              </w:rPr>
              <w:t>à</w:t>
            </w:r>
            <w:r w:rsidRPr="00BC5902">
              <w:rPr>
                <w:rFonts w:ascii="Arial" w:hAnsi="Arial" w:cs="Arial"/>
              </w:rPr>
              <w:t xml:space="preserve"> conserver pour la protec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eilleurs pra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t>Espaces confinés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 et termin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Dangers : atmosphérique, mécanique, chimiqu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Fonctions du contrôleur </w:t>
            </w:r>
            <w:r w:rsidR="00BC5902" w:rsidRPr="00BC5902">
              <w:rPr>
                <w:rFonts w:ascii="Arial" w:hAnsi="Arial" w:cs="Arial"/>
              </w:rPr>
              <w:t>d’entrée,</w:t>
            </w:r>
            <w:r w:rsidRPr="00BC5902">
              <w:rPr>
                <w:rFonts w:ascii="Arial" w:hAnsi="Arial" w:cs="Arial"/>
              </w:rPr>
              <w:t xml:space="preserve"> du participant et de l’assistant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cédures d’</w:t>
            </w:r>
            <w:proofErr w:type="spellStart"/>
            <w:r w:rsidRPr="00BC5902">
              <w:rPr>
                <w:rFonts w:ascii="Arial" w:hAnsi="Arial" w:cs="Arial"/>
              </w:rPr>
              <w:t>autosauvetage</w:t>
            </w:r>
            <w:proofErr w:type="spellEnd"/>
            <w:r w:rsidRPr="00BC5902">
              <w:rPr>
                <w:rFonts w:ascii="Arial" w:hAnsi="Arial" w:cs="Arial"/>
              </w:rPr>
              <w:t xml:space="preserve">, </w:t>
            </w:r>
            <w:r w:rsidR="00BC5902" w:rsidRPr="00BC5902">
              <w:rPr>
                <w:rFonts w:ascii="Arial" w:hAnsi="Arial" w:cs="Arial"/>
              </w:rPr>
              <w:t>grâce</w:t>
            </w:r>
            <w:r w:rsidRPr="00BC5902">
              <w:rPr>
                <w:rFonts w:ascii="Arial" w:hAnsi="Arial" w:cs="Arial"/>
              </w:rPr>
              <w:t xml:space="preserve"> à une  voie non autorisée,  voie de secours par les employés de l’entreprise, et une voie de secours par les urgentis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 des urgences et terminologie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Plan d’action d’urge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/>
                <w:bCs/>
                <w:sz w:val="22"/>
                <w:szCs w:val="22"/>
              </w:rPr>
              <w:t>Exercices de simul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-      </w:t>
            </w:r>
            <w:r w:rsidRPr="00BC5902">
              <w:rPr>
                <w:rFonts w:ascii="Arial" w:hAnsi="Arial" w:cs="Arial"/>
                <w:bCs/>
                <w:sz w:val="22"/>
                <w:szCs w:val="22"/>
              </w:rPr>
              <w:t>Procédures de réponse aux urgences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Trois étapes des routes d’évacuation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Types d’urgences sur le lieu de travail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     -      </w:t>
            </w:r>
            <w:r w:rsidR="00BC5902" w:rsidRPr="00BC5902">
              <w:rPr>
                <w:rFonts w:ascii="Arial" w:hAnsi="Arial" w:cs="Arial"/>
                <w:bCs/>
                <w:sz w:val="22"/>
                <w:szCs w:val="22"/>
              </w:rPr>
              <w:t>Éléments</w:t>
            </w:r>
            <w:r w:rsidRPr="00BC5902">
              <w:rPr>
                <w:rFonts w:ascii="Arial" w:hAnsi="Arial" w:cs="Arial"/>
                <w:bCs/>
                <w:sz w:val="22"/>
                <w:szCs w:val="22"/>
              </w:rPr>
              <w:t xml:space="preserve"> du plan de prévention d’incendie</w:t>
            </w:r>
          </w:p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  <w:r w:rsidRPr="00BC5902">
              <w:rPr>
                <w:rFonts w:ascii="Arial" w:hAnsi="Arial" w:cs="Arial"/>
                <w:b/>
                <w:bCs/>
              </w:rPr>
              <w:lastRenderedPageBreak/>
              <w:t>Évaluation des risques ergonom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/>
                <w:bCs/>
              </w:rPr>
            </w:pP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Mesures anthropométr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</w:t>
            </w:r>
            <w:r w:rsidR="00BC5902" w:rsidRPr="00BC5902">
              <w:rPr>
                <w:rFonts w:ascii="Arial" w:hAnsi="Arial" w:cs="Arial"/>
                <w:bCs/>
              </w:rPr>
              <w:t>Évaluation</w:t>
            </w:r>
            <w:r w:rsidRPr="00BC5902">
              <w:rPr>
                <w:rFonts w:ascii="Arial" w:hAnsi="Arial" w:cs="Arial"/>
                <w:bCs/>
              </w:rPr>
              <w:t xml:space="preserve"> des risques psychophysiques</w:t>
            </w:r>
          </w:p>
          <w:p w:rsidR="003C1321" w:rsidRPr="00BC5902" w:rsidRDefault="003C1321" w:rsidP="00BC5902">
            <w:p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  <w:bCs/>
              </w:rPr>
              <w:t xml:space="preserve">       -      </w:t>
            </w:r>
            <w:r w:rsidR="00BC5902" w:rsidRPr="00BC5902">
              <w:rPr>
                <w:rFonts w:ascii="Arial" w:hAnsi="Arial" w:cs="Arial"/>
                <w:bCs/>
              </w:rPr>
              <w:t>Évaluation</w:t>
            </w:r>
            <w:r w:rsidRPr="00BC5902">
              <w:rPr>
                <w:rFonts w:ascii="Arial" w:hAnsi="Arial" w:cs="Arial"/>
                <w:bCs/>
              </w:rPr>
              <w:t xml:space="preserve"> des risques bioméca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</w:rPr>
              <w:t>Équipements de lev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Verrouillage / Étiquet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de chu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Glissades, faux pa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ST</w:t>
            </w:r>
            <w:r w:rsidR="003C1321" w:rsidRPr="00BC5902">
              <w:rPr>
                <w:rFonts w:ascii="Arial" w:hAnsi="Arial" w:cs="Arial"/>
                <w:b/>
                <w:sz w:val="22"/>
                <w:szCs w:val="22"/>
              </w:rPr>
              <w:t xml:space="preserve"> dans le secteur de la construction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Filets de sécurité sur les sites de construction</w:t>
            </w:r>
          </w:p>
          <w:p w:rsidR="003C1321" w:rsidRPr="00BC5902" w:rsidRDefault="00BC5902" w:rsidP="00BC5902">
            <w:pPr>
              <w:numPr>
                <w:ilvl w:val="0"/>
                <w:numId w:val="17"/>
              </w:numPr>
              <w:spacing w:line="20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Évaluation</w:t>
            </w:r>
            <w:r w:rsidR="003C1321" w:rsidRPr="00BC5902">
              <w:rPr>
                <w:rFonts w:ascii="Arial" w:hAnsi="Arial" w:cs="Arial"/>
              </w:rPr>
              <w:t xml:space="preserve"> des risques dans le secteur de la construc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BC5902" w:rsidP="00BC590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  <w:sz w:val="22"/>
                <w:szCs w:val="22"/>
              </w:rPr>
              <w:t>Échafaud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3C1321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4E3956" w:rsidP="00BC5902">
            <w:pPr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ST</w:t>
            </w:r>
            <w:r w:rsidR="003C1321" w:rsidRPr="00BC5902">
              <w:rPr>
                <w:rFonts w:ascii="Arial" w:hAnsi="Arial" w:cs="Arial"/>
                <w:b/>
              </w:rPr>
              <w:t xml:space="preserve"> dans le secteur minier</w:t>
            </w:r>
          </w:p>
          <w:p w:rsidR="003C1321" w:rsidRPr="00BC5902" w:rsidRDefault="003C1321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BC5902">
              <w:rPr>
                <w:rFonts w:ascii="Arial" w:hAnsi="Arial" w:cs="Arial"/>
              </w:rPr>
              <w:t>Protection contre l’explosion et préparation du document pour la protection contre l’explo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3C1321" w:rsidRPr="00BC5902" w:rsidRDefault="003C1321" w:rsidP="003C1321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C47EE9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BC5902" w:rsidP="00BC5902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  <w:b/>
                <w:bCs/>
              </w:rPr>
              <w:t>SST dans le secteur métallur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BC5902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BC5902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oudage, Coupage, Brasage 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Concepts de base, principes et méthodes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Dangers communs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Autorisations et permis pour travail à chaud</w:t>
            </w:r>
          </w:p>
          <w:p w:rsidR="00BC5902" w:rsidRPr="00BC5902" w:rsidRDefault="00BC5902" w:rsidP="00BC5902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ystèmes d’alerte d’incendie et préven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C5902" w:rsidRPr="00BC5902" w:rsidRDefault="00BC5902" w:rsidP="00BC590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A97C90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PI</w:t>
            </w:r>
            <w:r w:rsidR="004E3956" w:rsidRPr="00BC5902">
              <w:rPr>
                <w:rFonts w:ascii="Arial" w:hAnsi="Arial" w:cs="Arial"/>
              </w:rPr>
              <w:t>, contrôles administratifs, contrôles de l’ingénierie</w:t>
            </w:r>
          </w:p>
          <w:p w:rsidR="004E3956" w:rsidRPr="00BC5902" w:rsidRDefault="004E3956" w:rsidP="00A97C90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Divers type de </w:t>
            </w:r>
            <w:r w:rsidR="00A97C90">
              <w:rPr>
                <w:rFonts w:ascii="Arial" w:hAnsi="Arial" w:cs="Arial"/>
              </w:rPr>
              <w:t>EPI</w:t>
            </w:r>
            <w:r w:rsidRPr="00BC5902">
              <w:rPr>
                <w:rFonts w:ascii="Arial" w:hAnsi="Arial" w:cs="Arial"/>
              </w:rPr>
              <w:t xml:space="preserve"> et comment les utilis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397857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A97C9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</w:rPr>
              <w:t>EQUIPEMENTS DE PROTECTION INDIVIDUELLE (</w:t>
            </w:r>
            <w:r w:rsidR="00A97C90" w:rsidRPr="00BC5902">
              <w:rPr>
                <w:rFonts w:ascii="Arial" w:hAnsi="Arial" w:cs="Arial"/>
                <w:b/>
                <w:bCs/>
              </w:rPr>
              <w:t>E</w:t>
            </w:r>
            <w:r w:rsidR="00A97C90">
              <w:rPr>
                <w:rFonts w:ascii="Arial" w:hAnsi="Arial" w:cs="Arial"/>
                <w:b/>
                <w:bCs/>
              </w:rPr>
              <w:t>PI</w:t>
            </w:r>
            <w:r w:rsidRPr="00BC5902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u visage et des ye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Équipement de protection respirato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 la tê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s membres inf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s membres sup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Vêtements de travai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otection de l’ouï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A97C90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urveillance du marché des </w:t>
            </w:r>
            <w:r w:rsidR="00A97C90">
              <w:rPr>
                <w:rFonts w:ascii="Arial" w:hAnsi="Arial" w:cs="Arial"/>
              </w:rPr>
              <w:t>EP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091AC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  <w:bCs/>
              </w:rPr>
              <w:t xml:space="preserve">SANTE </w:t>
            </w:r>
            <w:r>
              <w:rPr>
                <w:rFonts w:ascii="Arial" w:hAnsi="Arial" w:cs="Arial"/>
                <w:b/>
                <w:bCs/>
              </w:rPr>
              <w:t>AU TRAVAIL</w:t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t xml:space="preserve">Santé professionnelle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Risques psychosoci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professionnel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de la Santé professionn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bi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respiratoires professionnelles (ORD) et pneumoconiose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Surveillance de la santé des travailleurs sur les ORD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Formation sur la classification internationale de l’OIT des radiographies de pneumoconiose (2000)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lastRenderedPageBreak/>
              <w:t>Évaluation de la fonction respirato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lastRenderedPageBreak/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Maladies musculo-squelettiques professionnelles (OMD)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 xml:space="preserve">Ergonomie et facteurs de risques psychosociaux </w:t>
            </w:r>
          </w:p>
          <w:p w:rsidR="004E3956" w:rsidRPr="00BC5902" w:rsidRDefault="004E3956" w:rsidP="004E3956">
            <w:pPr>
              <w:numPr>
                <w:ilvl w:val="0"/>
                <w:numId w:val="17"/>
              </w:num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Surveillance de la santé des travailleurs sur les OMD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BC59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</w:rPr>
            </w:pPr>
            <w:r w:rsidRPr="00BC5902">
              <w:rPr>
                <w:rFonts w:ascii="Arial" w:hAnsi="Arial" w:cs="Arial"/>
              </w:rPr>
              <w:t>Premiers so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4E3956" w:rsidRPr="00BC5902" w:rsidRDefault="004E3956" w:rsidP="004E3956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BC5902">
              <w:rPr>
                <w:rFonts w:ascii="Arial" w:hAnsi="Arial" w:cs="Arial"/>
                <w:b/>
                <w:color w:val="FFFFFF"/>
              </w:rPr>
              <w:t>Autres (veuillez préciser ci-dessous)</w:t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4E3956" w:rsidRPr="00BC5902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4E3956" w:rsidRPr="00BC5902" w:rsidRDefault="004E3956" w:rsidP="004E3956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BC5902">
              <w:rPr>
                <w:rFonts w:ascii="Arial" w:hAnsi="Arial" w:cs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5902">
              <w:rPr>
                <w:rFonts w:ascii="Arial" w:hAnsi="Arial" w:cs="Arial"/>
                <w:b/>
              </w:rPr>
              <w:instrText xml:space="preserve"> FORMCHECKBOX </w:instrText>
            </w:r>
            <w:r w:rsidR="008C1C1A">
              <w:rPr>
                <w:rFonts w:ascii="Arial" w:hAnsi="Arial" w:cs="Arial"/>
                <w:b/>
              </w:rPr>
            </w:r>
            <w:r w:rsidR="008C1C1A">
              <w:rPr>
                <w:rFonts w:ascii="Arial" w:hAnsi="Arial" w:cs="Arial"/>
                <w:b/>
              </w:rPr>
              <w:fldChar w:fldCharType="separate"/>
            </w:r>
            <w:r w:rsidRPr="00BC5902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:rsidR="00C47EE9" w:rsidRPr="00BC5902" w:rsidRDefault="00C47EE9" w:rsidP="00C47EE9">
      <w:pPr>
        <w:pStyle w:val="Heading2"/>
        <w:spacing w:line="240" w:lineRule="auto"/>
        <w:ind w:left="0" w:right="0"/>
        <w:jc w:val="both"/>
        <w:rPr>
          <w:rFonts w:ascii="Arial" w:hAnsi="Arial" w:cs="Arial"/>
        </w:rPr>
      </w:pPr>
    </w:p>
    <w:p w:rsidR="00BC5902" w:rsidRPr="00BC5902" w:rsidRDefault="00BC5902" w:rsidP="00BC5902">
      <w:pPr>
        <w:rPr>
          <w:rFonts w:ascii="Arial" w:hAnsi="Arial" w:cs="Arial"/>
        </w:rPr>
      </w:pPr>
    </w:p>
    <w:tbl>
      <w:tblPr>
        <w:tblW w:w="9693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1843"/>
        <w:gridCol w:w="1843"/>
      </w:tblGrid>
      <w:tr w:rsidR="00BC5902" w:rsidRPr="00BC5902" w:rsidTr="004E3956">
        <w:trPr>
          <w:trHeight w:val="667"/>
        </w:trPr>
        <w:tc>
          <w:tcPr>
            <w:tcW w:w="6007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>Avez-vous une procédure standard ou un plan de travail pour le processus d'achat du nouvel équipement pour votre laboratoire?</w:t>
            </w:r>
          </w:p>
        </w:tc>
        <w:tc>
          <w:tcPr>
            <w:tcW w:w="1843" w:type="dxa"/>
            <w:tcBorders>
              <w:top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OU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NON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C5902" w:rsidRPr="00BC5902" w:rsidTr="004E3956">
        <w:trPr>
          <w:trHeight w:val="622"/>
        </w:trPr>
        <w:tc>
          <w:tcPr>
            <w:tcW w:w="6007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left"/>
              <w:rPr>
                <w:rFonts w:ascii="Arial" w:hAnsi="Arial" w:cs="Arial"/>
                <w:bCs/>
              </w:rPr>
            </w:pPr>
            <w:r w:rsidRPr="00BC5902">
              <w:rPr>
                <w:rFonts w:ascii="Arial" w:hAnsi="Arial" w:cs="Arial"/>
                <w:bCs/>
              </w:rPr>
              <w:t>Avez-vous un système d'analyse pour évaluer la fiabilité et la performance de vos fournisseurs d'équipements?</w:t>
            </w: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OU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C5902">
              <w:rPr>
                <w:rFonts w:ascii="Arial" w:hAnsi="Arial" w:cs="Arial"/>
                <w:b/>
                <w:bCs/>
                <w:sz w:val="16"/>
                <w:szCs w:val="16"/>
              </w:rPr>
              <w:t>NON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</w:tblGrid>
            <w:tr w:rsidR="00BC5902" w:rsidRPr="00BC5902" w:rsidTr="00AE141A">
              <w:trPr>
                <w:jc w:val="center"/>
              </w:trPr>
              <w:tc>
                <w:tcPr>
                  <w:tcW w:w="567" w:type="dxa"/>
                </w:tcPr>
                <w:p w:rsidR="00BC5902" w:rsidRPr="00BC5902" w:rsidRDefault="00BC5902" w:rsidP="00AE141A">
                  <w:pPr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:rsidR="00BC5902" w:rsidRPr="00BC5902" w:rsidRDefault="00BC5902" w:rsidP="00AE141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BC5902" w:rsidRPr="00BC5902" w:rsidRDefault="00BC5902" w:rsidP="00BC5902"/>
    <w:sectPr w:rsidR="00BC5902" w:rsidRPr="00BC5902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C1A" w:rsidRDefault="008C1C1A">
      <w:r>
        <w:separator/>
      </w:r>
    </w:p>
  </w:endnote>
  <w:endnote w:type="continuationSeparator" w:id="0">
    <w:p w:rsidR="008C1C1A" w:rsidRDefault="008C1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C1A" w:rsidRDefault="008C1C1A">
      <w:r>
        <w:separator/>
      </w:r>
    </w:p>
  </w:footnote>
  <w:footnote w:type="continuationSeparator" w:id="0">
    <w:p w:rsidR="008C1C1A" w:rsidRDefault="008C1C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12E"/>
    <w:multiLevelType w:val="hybridMultilevel"/>
    <w:tmpl w:val="2C8693AC"/>
    <w:lvl w:ilvl="0" w:tplc="C6A2E29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5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0"/>
  </w:num>
  <w:num w:numId="4">
    <w:abstractNumId w:val="15"/>
  </w:num>
  <w:num w:numId="5">
    <w:abstractNumId w:val="8"/>
  </w:num>
  <w:num w:numId="6">
    <w:abstractNumId w:val="11"/>
  </w:num>
  <w:num w:numId="7">
    <w:abstractNumId w:val="3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"/>
  </w:num>
  <w:num w:numId="16">
    <w:abstractNumId w:val="1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1C2EB4"/>
    <w:rsid w:val="002A2D47"/>
    <w:rsid w:val="003C1321"/>
    <w:rsid w:val="004222C8"/>
    <w:rsid w:val="00444932"/>
    <w:rsid w:val="004C140F"/>
    <w:rsid w:val="004E3956"/>
    <w:rsid w:val="005F2C6A"/>
    <w:rsid w:val="006065D7"/>
    <w:rsid w:val="00615722"/>
    <w:rsid w:val="007244C1"/>
    <w:rsid w:val="007F7715"/>
    <w:rsid w:val="008146CC"/>
    <w:rsid w:val="008A6529"/>
    <w:rsid w:val="008C1C1A"/>
    <w:rsid w:val="008C1DA8"/>
    <w:rsid w:val="008D714D"/>
    <w:rsid w:val="00913756"/>
    <w:rsid w:val="00A82570"/>
    <w:rsid w:val="00A9179A"/>
    <w:rsid w:val="00A97C90"/>
    <w:rsid w:val="00B27D0A"/>
    <w:rsid w:val="00BA6742"/>
    <w:rsid w:val="00BC5902"/>
    <w:rsid w:val="00C47EE9"/>
    <w:rsid w:val="00C87F3F"/>
    <w:rsid w:val="00CA5812"/>
    <w:rsid w:val="00D26B02"/>
    <w:rsid w:val="00D647F4"/>
    <w:rsid w:val="00D677E8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0</Words>
  <Characters>9977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1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4T13:51:00Z</dcterms:created>
  <dcterms:modified xsi:type="dcterms:W3CDTF">2020-10-02T06:59:00Z</dcterms:modified>
</cp:coreProperties>
</file>